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1DA9" w:rsidRDefault="004C6B89">
      <w:r>
        <w:t xml:space="preserve">I am </w:t>
      </w:r>
      <w:r w:rsidR="00193E50">
        <w:t xml:space="preserve">a </w:t>
      </w:r>
      <w:r>
        <w:t xml:space="preserve">freelance translator, </w:t>
      </w:r>
      <w:r w:rsidR="00193E50">
        <w:t>having worked for the past 10 years with regional clients in a variety of sectors including media, social issues, mining and legal, among others, and making use of my extensive technical background to provide a fi</w:t>
      </w:r>
      <w:r w:rsidR="009E6535">
        <w:t>nished product that is accurate, carries the meaning and tone of the original document</w:t>
      </w:r>
      <w:r w:rsidR="00BC62BE">
        <w:t>, and considering the needs of the target audience</w:t>
      </w:r>
      <w:r w:rsidR="009E6535">
        <w:t xml:space="preserve">. I strive to and characterize myself for delivering my work </w:t>
      </w:r>
      <w:r w:rsidR="00BC62BE">
        <w:t>accurately and on time.</w:t>
      </w:r>
    </w:p>
    <w:p w:rsidR="00EF4923" w:rsidRDefault="00EF4923" w:rsidP="006A3C4B">
      <w:pPr>
        <w:spacing w:after="0" w:line="240" w:lineRule="auto"/>
        <w:rPr>
          <w:lang w:val="es-PE"/>
        </w:rPr>
      </w:pPr>
      <w:r w:rsidRPr="0039070A">
        <w:rPr>
          <w:b/>
        </w:rPr>
        <w:t>General</w:t>
      </w:r>
      <w:r>
        <w:rPr>
          <w:lang w:val="es-PE"/>
        </w:rPr>
        <w:t>:</w:t>
      </w:r>
    </w:p>
    <w:p w:rsidR="006A3C4B" w:rsidRDefault="006A3C4B" w:rsidP="00C8171E">
      <w:pPr>
        <w:pStyle w:val="Prrafodelista"/>
        <w:numPr>
          <w:ilvl w:val="0"/>
          <w:numId w:val="1"/>
        </w:numPr>
        <w:spacing w:after="0" w:line="240" w:lineRule="auto"/>
      </w:pPr>
      <w:r w:rsidRPr="006A3C4B">
        <w:t xml:space="preserve">Studies in Engineering Technology (Unites States </w:t>
      </w:r>
      <w:r>
        <w:t>Marine Corps 1971-1974 / United States Air Force Institute – 1978 / Florence Darlington Technical College – 1984)</w:t>
      </w:r>
    </w:p>
    <w:p w:rsidR="006A3C4B" w:rsidRDefault="006A3C4B" w:rsidP="006A3C4B">
      <w:pPr>
        <w:spacing w:after="0" w:line="240" w:lineRule="auto"/>
      </w:pPr>
    </w:p>
    <w:p w:rsidR="006A3C4B" w:rsidRDefault="006A3C4B" w:rsidP="00C8171E">
      <w:pPr>
        <w:pStyle w:val="Prrafodelista"/>
        <w:numPr>
          <w:ilvl w:val="0"/>
          <w:numId w:val="1"/>
        </w:numPr>
        <w:spacing w:after="0" w:line="240" w:lineRule="auto"/>
      </w:pPr>
      <w:r>
        <w:t xml:space="preserve">Languages: </w:t>
      </w:r>
      <w:r>
        <w:tab/>
        <w:t>Spanish (native)</w:t>
      </w:r>
    </w:p>
    <w:p w:rsidR="006A3C4B" w:rsidRDefault="006A3C4B" w:rsidP="006A3C4B">
      <w:pPr>
        <w:spacing w:after="0" w:line="240" w:lineRule="auto"/>
      </w:pPr>
      <w:r>
        <w:tab/>
      </w:r>
      <w:r>
        <w:tab/>
      </w:r>
      <w:r w:rsidR="00C8171E">
        <w:tab/>
      </w:r>
      <w:r>
        <w:t>English (near-native)</w:t>
      </w:r>
    </w:p>
    <w:p w:rsidR="00C8171E" w:rsidRDefault="00C8171E" w:rsidP="0039070A">
      <w:pPr>
        <w:pStyle w:val="Prrafodelista"/>
        <w:numPr>
          <w:ilvl w:val="0"/>
          <w:numId w:val="2"/>
        </w:numPr>
        <w:spacing w:after="0" w:line="240" w:lineRule="auto"/>
      </w:pPr>
      <w:r>
        <w:t xml:space="preserve">Skills: </w:t>
      </w:r>
      <w:r w:rsidR="0039070A">
        <w:tab/>
      </w:r>
      <w:r w:rsidR="0039070A">
        <w:tab/>
      </w:r>
      <w:r>
        <w:t>Microsoft Office</w:t>
      </w:r>
      <w:r w:rsidR="0039070A">
        <w:t xml:space="preserve"> programs</w:t>
      </w:r>
      <w:r>
        <w:t xml:space="preserve"> (Word / Excel / Power Point)</w:t>
      </w:r>
    </w:p>
    <w:p w:rsidR="0039070A" w:rsidRDefault="0039070A" w:rsidP="0039070A">
      <w:pPr>
        <w:spacing w:after="0" w:line="240" w:lineRule="auto"/>
        <w:ind w:left="1440" w:firstLine="720"/>
      </w:pPr>
      <w:r>
        <w:t>Experience with SDL Trados / InDesign / Illustrator</w:t>
      </w:r>
    </w:p>
    <w:p w:rsidR="00C8171E" w:rsidRDefault="00C8171E" w:rsidP="006A3C4B">
      <w:pPr>
        <w:spacing w:after="0" w:line="240" w:lineRule="auto"/>
      </w:pPr>
    </w:p>
    <w:p w:rsidR="0039070A" w:rsidRDefault="0039070A" w:rsidP="006A3C4B">
      <w:pPr>
        <w:spacing w:after="0" w:line="240" w:lineRule="auto"/>
        <w:rPr>
          <w:b/>
        </w:rPr>
      </w:pPr>
      <w:r w:rsidRPr="0039070A">
        <w:rPr>
          <w:b/>
        </w:rPr>
        <w:t>Work Experience:</w:t>
      </w:r>
    </w:p>
    <w:p w:rsidR="0039070A" w:rsidRDefault="0039070A" w:rsidP="006A3C4B">
      <w:pPr>
        <w:spacing w:after="0" w:line="240" w:lineRule="auto"/>
        <w:rPr>
          <w:b/>
        </w:rPr>
      </w:pPr>
    </w:p>
    <w:p w:rsidR="0039070A" w:rsidRPr="0039070A" w:rsidRDefault="0039070A" w:rsidP="006A3C4B">
      <w:pPr>
        <w:spacing w:after="0" w:line="240" w:lineRule="auto"/>
        <w:rPr>
          <w:b/>
          <w:lang w:val="es-PE"/>
        </w:rPr>
      </w:pPr>
      <w:r w:rsidRPr="0039070A">
        <w:rPr>
          <w:b/>
          <w:lang w:val="es-PE"/>
        </w:rPr>
        <w:t>2016 – Present</w:t>
      </w:r>
    </w:p>
    <w:p w:rsidR="0039070A" w:rsidRPr="00607D06" w:rsidRDefault="0039070A" w:rsidP="00607D06">
      <w:pPr>
        <w:pStyle w:val="Prrafodelista"/>
        <w:numPr>
          <w:ilvl w:val="0"/>
          <w:numId w:val="2"/>
        </w:numPr>
        <w:spacing w:after="0" w:line="240" w:lineRule="auto"/>
        <w:rPr>
          <w:b/>
          <w:lang w:val="es-PE"/>
        </w:rPr>
      </w:pPr>
      <w:r w:rsidRPr="00607D06">
        <w:rPr>
          <w:b/>
          <w:lang w:val="es-PE"/>
        </w:rPr>
        <w:t>Comunicaciones Aliadas</w:t>
      </w:r>
      <w:r w:rsidRPr="00607D06">
        <w:rPr>
          <w:b/>
          <w:lang w:val="es-PE"/>
        </w:rPr>
        <w:tab/>
      </w:r>
      <w:r w:rsidRPr="00607D06">
        <w:rPr>
          <w:b/>
          <w:lang w:val="es-PE"/>
        </w:rPr>
        <w:tab/>
        <w:t>Lima – Peru</w:t>
      </w:r>
    </w:p>
    <w:p w:rsidR="0039070A" w:rsidRPr="00607D06" w:rsidRDefault="0039070A" w:rsidP="00607D06">
      <w:pPr>
        <w:pStyle w:val="Prrafodelista"/>
        <w:numPr>
          <w:ilvl w:val="0"/>
          <w:numId w:val="3"/>
        </w:numPr>
        <w:spacing w:after="0" w:line="240" w:lineRule="auto"/>
      </w:pPr>
      <w:r w:rsidRPr="00607D06">
        <w:t>Permanent freelance translation work (ES-EN / EN-ES), specializing in social issues, hum</w:t>
      </w:r>
      <w:r w:rsidR="00607D06" w:rsidRPr="00607D06">
        <w:t>a</w:t>
      </w:r>
      <w:r w:rsidRPr="00607D06">
        <w:t xml:space="preserve">n </w:t>
      </w:r>
      <w:r w:rsidRPr="002425A5">
        <w:rPr>
          <w:noProof/>
        </w:rPr>
        <w:t>rights</w:t>
      </w:r>
      <w:r w:rsidRPr="00607D06">
        <w:t xml:space="preserve"> and social development</w:t>
      </w:r>
      <w:r w:rsidR="00607D06" w:rsidRPr="00607D06">
        <w:t>.</w:t>
      </w:r>
    </w:p>
    <w:p w:rsidR="00607D06" w:rsidRDefault="00607D06" w:rsidP="00607D06">
      <w:pPr>
        <w:pStyle w:val="Prrafodelista"/>
        <w:spacing w:after="0" w:line="240" w:lineRule="auto"/>
        <w:ind w:left="1080"/>
        <w:rPr>
          <w:b/>
        </w:rPr>
      </w:pPr>
      <w:r>
        <w:rPr>
          <w:b/>
        </w:rPr>
        <w:t xml:space="preserve">Contact: </w:t>
      </w:r>
      <w:r w:rsidRPr="00607D06">
        <w:t>Elsa Chanduvi Jaña</w:t>
      </w:r>
      <w:r w:rsidR="00CD5890">
        <w:t>, Executive Director</w:t>
      </w:r>
    </w:p>
    <w:p w:rsidR="00607D06" w:rsidRDefault="00607D06" w:rsidP="00607D06">
      <w:pPr>
        <w:pStyle w:val="Prrafodelista"/>
        <w:spacing w:after="0" w:line="240" w:lineRule="auto"/>
        <w:ind w:left="1080"/>
        <w:rPr>
          <w:b/>
        </w:rPr>
      </w:pPr>
      <w:r>
        <w:rPr>
          <w:b/>
        </w:rPr>
        <w:t xml:space="preserve">Phone: </w:t>
      </w:r>
      <w:r w:rsidRPr="00607D06">
        <w:t>(511) 460 5517 / (511) 979761350</w:t>
      </w:r>
    </w:p>
    <w:p w:rsidR="00607D06" w:rsidRPr="00607D06" w:rsidRDefault="00607D06" w:rsidP="00607D06">
      <w:pPr>
        <w:spacing w:after="0" w:line="240" w:lineRule="auto"/>
        <w:rPr>
          <w:b/>
        </w:rPr>
      </w:pPr>
    </w:p>
    <w:p w:rsidR="00C8171E" w:rsidRPr="00607D06" w:rsidRDefault="00607D06" w:rsidP="006A3C4B">
      <w:pPr>
        <w:spacing w:after="0" w:line="240" w:lineRule="auto"/>
        <w:rPr>
          <w:b/>
        </w:rPr>
      </w:pPr>
      <w:r w:rsidRPr="00607D06">
        <w:rPr>
          <w:b/>
        </w:rPr>
        <w:t>2010 – 2016</w:t>
      </w:r>
    </w:p>
    <w:p w:rsidR="00607D06" w:rsidRPr="0073700B" w:rsidRDefault="00607D06" w:rsidP="0073700B">
      <w:pPr>
        <w:pStyle w:val="Prrafodelista"/>
        <w:numPr>
          <w:ilvl w:val="0"/>
          <w:numId w:val="2"/>
        </w:numPr>
        <w:spacing w:after="0" w:line="240" w:lineRule="auto"/>
        <w:rPr>
          <w:b/>
        </w:rPr>
      </w:pPr>
      <w:r w:rsidRPr="0073700B">
        <w:rPr>
          <w:b/>
        </w:rPr>
        <w:t>Beyond Translating</w:t>
      </w:r>
      <w:r w:rsidRPr="0073700B">
        <w:rPr>
          <w:b/>
        </w:rPr>
        <w:tab/>
      </w:r>
      <w:r w:rsidR="0073700B">
        <w:rPr>
          <w:b/>
        </w:rPr>
        <w:tab/>
      </w:r>
      <w:r w:rsidR="0073700B">
        <w:rPr>
          <w:b/>
        </w:rPr>
        <w:tab/>
      </w:r>
      <w:r w:rsidRPr="0073700B">
        <w:rPr>
          <w:b/>
        </w:rPr>
        <w:t>Lima – Peru</w:t>
      </w:r>
    </w:p>
    <w:p w:rsidR="00607D06" w:rsidRDefault="00607D06" w:rsidP="0073700B">
      <w:pPr>
        <w:pStyle w:val="Prrafodelista"/>
        <w:numPr>
          <w:ilvl w:val="0"/>
          <w:numId w:val="3"/>
        </w:numPr>
        <w:spacing w:after="0" w:line="240" w:lineRule="auto"/>
      </w:pPr>
      <w:r w:rsidRPr="0073700B">
        <w:rPr>
          <w:b/>
        </w:rPr>
        <w:t>Permanent freelance translation work</w:t>
      </w:r>
      <w:r w:rsidR="0073700B" w:rsidRPr="0073700B">
        <w:rPr>
          <w:b/>
        </w:rPr>
        <w:t xml:space="preserve"> </w:t>
      </w:r>
      <w:r w:rsidR="0073700B" w:rsidRPr="00607D06">
        <w:t>(ES-EN / EN-ES), specializing in</w:t>
      </w:r>
      <w:r w:rsidR="0073700B">
        <w:t xml:space="preserve"> mining, education, xx, xx</w:t>
      </w:r>
    </w:p>
    <w:p w:rsidR="00FF2EE1" w:rsidRDefault="00FF2EE1" w:rsidP="00FF2EE1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>
        <w:rPr>
          <w:b/>
        </w:rPr>
        <w:t xml:space="preserve">Contact: </w:t>
      </w:r>
      <w:r w:rsidR="00CD5890" w:rsidRPr="00CD5890">
        <w:t>Robert Baumgartner</w:t>
      </w:r>
    </w:p>
    <w:p w:rsidR="0073700B" w:rsidRPr="00FF2EE1" w:rsidRDefault="00FF2EE1" w:rsidP="00FF2EE1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>
        <w:rPr>
          <w:b/>
        </w:rPr>
        <w:t xml:space="preserve">Phone: </w:t>
      </w:r>
      <w:r w:rsidRPr="00607D06">
        <w:t>(511)</w:t>
      </w:r>
      <w:r w:rsidR="00CD5890">
        <w:t xml:space="preserve"> 990283681</w:t>
      </w:r>
    </w:p>
    <w:p w:rsidR="00FF2EE1" w:rsidRDefault="00FF2EE1" w:rsidP="00FF2EE1">
      <w:pPr>
        <w:pStyle w:val="Prrafodelista"/>
        <w:spacing w:after="0" w:line="240" w:lineRule="auto"/>
        <w:ind w:left="1080"/>
        <w:rPr>
          <w:b/>
        </w:rPr>
      </w:pPr>
    </w:p>
    <w:p w:rsidR="0073700B" w:rsidRDefault="0073700B" w:rsidP="0073700B">
      <w:pPr>
        <w:pStyle w:val="Prrafodelista"/>
        <w:spacing w:after="0" w:line="240" w:lineRule="auto"/>
        <w:ind w:left="0"/>
        <w:rPr>
          <w:b/>
        </w:rPr>
      </w:pPr>
      <w:r>
        <w:rPr>
          <w:b/>
        </w:rPr>
        <w:t xml:space="preserve">2003 </w:t>
      </w:r>
      <w:r w:rsidR="00FF2EE1">
        <w:rPr>
          <w:b/>
        </w:rPr>
        <w:t>–</w:t>
      </w:r>
      <w:r>
        <w:rPr>
          <w:b/>
        </w:rPr>
        <w:t xml:space="preserve"> Present</w:t>
      </w:r>
    </w:p>
    <w:p w:rsidR="00FF2EE1" w:rsidRDefault="00FF2EE1" w:rsidP="00FF2EE1">
      <w:pPr>
        <w:pStyle w:val="Prrafodelista"/>
        <w:numPr>
          <w:ilvl w:val="0"/>
          <w:numId w:val="2"/>
        </w:numPr>
        <w:spacing w:after="0" w:line="240" w:lineRule="auto"/>
        <w:rPr>
          <w:b/>
        </w:rPr>
      </w:pPr>
      <w:r w:rsidRPr="002425A5">
        <w:rPr>
          <w:b/>
          <w:noProof/>
        </w:rPr>
        <w:t>Langrow</w:t>
      </w:r>
      <w:r>
        <w:rPr>
          <w:b/>
        </w:rPr>
        <w:t xml:space="preserve"> Traduccione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Lima  - Peru</w:t>
      </w:r>
    </w:p>
    <w:p w:rsidR="00FF2EE1" w:rsidRDefault="00FF2EE1" w:rsidP="00FF2EE1">
      <w:pPr>
        <w:pStyle w:val="Prrafodelista"/>
        <w:numPr>
          <w:ilvl w:val="0"/>
          <w:numId w:val="3"/>
        </w:numPr>
        <w:spacing w:after="0" w:line="240" w:lineRule="auto"/>
      </w:pPr>
      <w:r>
        <w:rPr>
          <w:b/>
        </w:rPr>
        <w:t xml:space="preserve">Permanent freelance translation work </w:t>
      </w:r>
      <w:r w:rsidRPr="00607D06">
        <w:t>(ES-EN / EN-ES), specializing in</w:t>
      </w:r>
      <w:r>
        <w:t xml:space="preserve"> mining, accounting, xx, xx</w:t>
      </w:r>
    </w:p>
    <w:p w:rsidR="00FF2EE1" w:rsidRDefault="00FF2EE1" w:rsidP="00FF2EE1">
      <w:pPr>
        <w:pStyle w:val="Prrafodelista"/>
        <w:spacing w:after="0" w:line="240" w:lineRule="auto"/>
        <w:ind w:left="1080"/>
        <w:rPr>
          <w:b/>
        </w:rPr>
      </w:pPr>
      <w:r>
        <w:rPr>
          <w:b/>
        </w:rPr>
        <w:t xml:space="preserve">Contact: </w:t>
      </w:r>
      <w:r w:rsidR="00CD5890" w:rsidRPr="003E45C9">
        <w:t>Sandy Lucas,</w:t>
      </w:r>
      <w:r w:rsidR="00CD5890">
        <w:rPr>
          <w:b/>
        </w:rPr>
        <w:t xml:space="preserve"> </w:t>
      </w:r>
      <w:r w:rsidR="00CD5890" w:rsidRPr="00CD5890">
        <w:t>Translation and Interpretation area Chief</w:t>
      </w:r>
    </w:p>
    <w:p w:rsidR="00FF2EE1" w:rsidRDefault="00FF2EE1" w:rsidP="00FF2EE1">
      <w:pPr>
        <w:pStyle w:val="Prrafodelista"/>
        <w:spacing w:after="0" w:line="240" w:lineRule="auto"/>
        <w:ind w:left="1080"/>
        <w:rPr>
          <w:b/>
        </w:rPr>
      </w:pPr>
      <w:r>
        <w:rPr>
          <w:b/>
        </w:rPr>
        <w:t xml:space="preserve">Phone: </w:t>
      </w:r>
      <w:r w:rsidRPr="00607D06">
        <w:t>(511)</w:t>
      </w:r>
      <w:r w:rsidR="00CD5890">
        <w:t xml:space="preserve"> 512 0770 / 935377129</w:t>
      </w:r>
    </w:p>
    <w:p w:rsidR="00FF2EE1" w:rsidRDefault="00FF2EE1" w:rsidP="00FF2EE1">
      <w:pPr>
        <w:pStyle w:val="Prrafodelista"/>
        <w:numPr>
          <w:ilvl w:val="0"/>
          <w:numId w:val="2"/>
        </w:numPr>
        <w:spacing w:after="0" w:line="240" w:lineRule="auto"/>
        <w:rPr>
          <w:b/>
        </w:rPr>
      </w:pPr>
      <w:r w:rsidRPr="002425A5">
        <w:rPr>
          <w:b/>
          <w:noProof/>
        </w:rPr>
        <w:t>Langrow</w:t>
      </w:r>
      <w:r>
        <w:rPr>
          <w:b/>
        </w:rPr>
        <w:t xml:space="preserve"> SAC</w:t>
      </w:r>
    </w:p>
    <w:p w:rsidR="00FF2EE1" w:rsidRDefault="00FF2EE1" w:rsidP="00CD589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>
        <w:rPr>
          <w:b/>
        </w:rPr>
        <w:t xml:space="preserve">Provide </w:t>
      </w:r>
      <w:r w:rsidR="00CD5890">
        <w:rPr>
          <w:b/>
        </w:rPr>
        <w:t xml:space="preserve">general and business </w:t>
      </w:r>
      <w:r>
        <w:rPr>
          <w:b/>
        </w:rPr>
        <w:t>English language instruction from elementary to advanced levels</w:t>
      </w:r>
      <w:r w:rsidR="00CD5890">
        <w:rPr>
          <w:b/>
        </w:rPr>
        <w:t>.</w:t>
      </w:r>
    </w:p>
    <w:p w:rsidR="00CD5890" w:rsidRDefault="00CD5890" w:rsidP="00CD5890">
      <w:pPr>
        <w:pStyle w:val="Prrafodelista"/>
        <w:spacing w:after="0" w:line="240" w:lineRule="auto"/>
        <w:ind w:left="1080"/>
        <w:rPr>
          <w:b/>
        </w:rPr>
      </w:pPr>
      <w:r>
        <w:rPr>
          <w:b/>
        </w:rPr>
        <w:t xml:space="preserve">Contact: </w:t>
      </w:r>
      <w:r w:rsidRPr="003E45C9">
        <w:t xml:space="preserve">Roger Isidro, </w:t>
      </w:r>
      <w:r w:rsidR="003E45C9" w:rsidRPr="003E45C9">
        <w:t>Deputy General Manager</w:t>
      </w:r>
    </w:p>
    <w:p w:rsidR="00CD5890" w:rsidRPr="003E45C9" w:rsidRDefault="00CD5890" w:rsidP="00CD5890">
      <w:pPr>
        <w:pStyle w:val="Prrafodelista"/>
        <w:spacing w:after="0" w:line="240" w:lineRule="auto"/>
        <w:ind w:left="1080"/>
        <w:rPr>
          <w:b/>
          <w:lang w:val="es-PE"/>
        </w:rPr>
      </w:pPr>
      <w:r w:rsidRPr="003E45C9">
        <w:rPr>
          <w:b/>
          <w:lang w:val="es-PE"/>
        </w:rPr>
        <w:t xml:space="preserve">Phone: </w:t>
      </w:r>
      <w:r w:rsidRPr="003E45C9">
        <w:rPr>
          <w:lang w:val="es-PE"/>
        </w:rPr>
        <w:t>(511) 512 0770</w:t>
      </w:r>
    </w:p>
    <w:p w:rsidR="00FF2EE1" w:rsidRPr="003E45C9" w:rsidRDefault="00FF2EE1" w:rsidP="0073700B">
      <w:pPr>
        <w:pStyle w:val="Prrafodelista"/>
        <w:spacing w:after="0" w:line="240" w:lineRule="auto"/>
        <w:ind w:left="0"/>
        <w:rPr>
          <w:lang w:val="es-PE"/>
        </w:rPr>
      </w:pPr>
    </w:p>
    <w:p w:rsidR="0073700B" w:rsidRPr="003E45C9" w:rsidRDefault="003E45C9" w:rsidP="006A3C4B">
      <w:pPr>
        <w:spacing w:after="0" w:line="240" w:lineRule="auto"/>
        <w:rPr>
          <w:b/>
          <w:lang w:val="es-PE"/>
        </w:rPr>
      </w:pPr>
      <w:r w:rsidRPr="003E45C9">
        <w:rPr>
          <w:b/>
          <w:lang w:val="es-PE"/>
        </w:rPr>
        <w:t>2003</w:t>
      </w:r>
    </w:p>
    <w:p w:rsidR="003E45C9" w:rsidRPr="003E45C9" w:rsidRDefault="003E45C9" w:rsidP="003E45C9">
      <w:pPr>
        <w:pStyle w:val="Prrafodelista"/>
        <w:numPr>
          <w:ilvl w:val="0"/>
          <w:numId w:val="2"/>
        </w:numPr>
        <w:spacing w:after="0" w:line="240" w:lineRule="auto"/>
        <w:rPr>
          <w:b/>
          <w:lang w:val="es-PE"/>
        </w:rPr>
      </w:pPr>
      <w:r w:rsidRPr="003E45C9">
        <w:rPr>
          <w:b/>
          <w:lang w:val="es-PE"/>
        </w:rPr>
        <w:t>Berlitz</w:t>
      </w:r>
      <w:r w:rsidRPr="003E45C9">
        <w:rPr>
          <w:b/>
          <w:lang w:val="es-PE"/>
        </w:rPr>
        <w:tab/>
      </w:r>
      <w:r>
        <w:rPr>
          <w:b/>
          <w:lang w:val="es-PE"/>
        </w:rPr>
        <w:tab/>
      </w:r>
      <w:r>
        <w:rPr>
          <w:b/>
          <w:lang w:val="es-PE"/>
        </w:rPr>
        <w:tab/>
      </w:r>
      <w:r>
        <w:rPr>
          <w:b/>
          <w:lang w:val="es-PE"/>
        </w:rPr>
        <w:tab/>
      </w:r>
      <w:r>
        <w:rPr>
          <w:b/>
          <w:lang w:val="es-PE"/>
        </w:rPr>
        <w:tab/>
      </w:r>
      <w:r>
        <w:rPr>
          <w:b/>
          <w:lang w:val="es-PE"/>
        </w:rPr>
        <w:tab/>
      </w:r>
      <w:r w:rsidRPr="003E45C9">
        <w:rPr>
          <w:b/>
          <w:lang w:val="es-PE"/>
        </w:rPr>
        <w:t>Isla Verde – Puerto Rico</w:t>
      </w:r>
    </w:p>
    <w:p w:rsidR="00607D06" w:rsidRPr="003E45C9" w:rsidRDefault="003E45C9" w:rsidP="003E45C9">
      <w:pPr>
        <w:pStyle w:val="Prrafodelista"/>
        <w:numPr>
          <w:ilvl w:val="0"/>
          <w:numId w:val="3"/>
        </w:numPr>
        <w:spacing w:after="0" w:line="240" w:lineRule="auto"/>
      </w:pPr>
      <w:r w:rsidRPr="003E45C9">
        <w:rPr>
          <w:b/>
        </w:rPr>
        <w:t>Provide general and business English language instruction from elementary to advanced levels</w:t>
      </w:r>
      <w:r>
        <w:rPr>
          <w:b/>
        </w:rPr>
        <w:t>.</w:t>
      </w:r>
    </w:p>
    <w:p w:rsidR="003E45C9" w:rsidRDefault="003E45C9" w:rsidP="003E45C9">
      <w:pPr>
        <w:pStyle w:val="Prrafodelista"/>
        <w:spacing w:after="0" w:line="240" w:lineRule="auto"/>
        <w:ind w:left="1080"/>
        <w:rPr>
          <w:b/>
        </w:rPr>
      </w:pPr>
      <w:r>
        <w:rPr>
          <w:b/>
        </w:rPr>
        <w:lastRenderedPageBreak/>
        <w:t xml:space="preserve">Contact: </w:t>
      </w:r>
    </w:p>
    <w:p w:rsidR="003E45C9" w:rsidRPr="003A4EE9" w:rsidRDefault="003E45C9" w:rsidP="003E45C9">
      <w:pPr>
        <w:pStyle w:val="Prrafodelista"/>
        <w:spacing w:after="0" w:line="240" w:lineRule="auto"/>
        <w:ind w:left="1080"/>
      </w:pPr>
      <w:r w:rsidRPr="003A4EE9">
        <w:rPr>
          <w:b/>
        </w:rPr>
        <w:t xml:space="preserve">Phone: </w:t>
      </w:r>
      <w:r w:rsidRPr="003A4EE9">
        <w:t>(787) 253 0891</w:t>
      </w:r>
    </w:p>
    <w:p w:rsidR="009B6649" w:rsidRDefault="009B6649" w:rsidP="003E45C9">
      <w:pPr>
        <w:pStyle w:val="Prrafodelista"/>
        <w:spacing w:after="0" w:line="240" w:lineRule="auto"/>
        <w:ind w:left="1080"/>
      </w:pPr>
    </w:p>
    <w:p w:rsidR="009B6649" w:rsidRPr="009E446D" w:rsidRDefault="009E446D" w:rsidP="009E446D">
      <w:pPr>
        <w:pStyle w:val="Prrafodelista"/>
        <w:spacing w:after="0" w:line="240" w:lineRule="auto"/>
        <w:ind w:left="0"/>
        <w:rPr>
          <w:b/>
        </w:rPr>
      </w:pPr>
      <w:r w:rsidRPr="009E446D">
        <w:rPr>
          <w:b/>
        </w:rPr>
        <w:t>2000-2002</w:t>
      </w:r>
    </w:p>
    <w:p w:rsidR="009E446D" w:rsidRDefault="009E446D" w:rsidP="009E446D">
      <w:pPr>
        <w:pStyle w:val="Prrafodelista"/>
        <w:spacing w:after="0" w:line="240" w:lineRule="auto"/>
        <w:ind w:left="0"/>
        <w:rPr>
          <w:b/>
        </w:rPr>
      </w:pPr>
    </w:p>
    <w:p w:rsidR="009B6649" w:rsidRPr="009E446D" w:rsidRDefault="009B6649" w:rsidP="009E446D">
      <w:pPr>
        <w:pStyle w:val="Prrafodelista"/>
        <w:numPr>
          <w:ilvl w:val="0"/>
          <w:numId w:val="4"/>
        </w:numPr>
        <w:spacing w:after="0" w:line="240" w:lineRule="auto"/>
        <w:rPr>
          <w:b/>
        </w:rPr>
      </w:pPr>
      <w:r w:rsidRPr="009E446D">
        <w:rPr>
          <w:b/>
        </w:rPr>
        <w:t>Central Technologies</w:t>
      </w:r>
      <w:r w:rsidR="009E446D" w:rsidRPr="009E446D">
        <w:rPr>
          <w:b/>
        </w:rPr>
        <w:t xml:space="preserve"> </w:t>
      </w:r>
      <w:r w:rsidR="009E446D" w:rsidRPr="009E446D">
        <w:rPr>
          <w:b/>
        </w:rPr>
        <w:tab/>
      </w:r>
      <w:r w:rsidR="009E446D" w:rsidRPr="009E446D">
        <w:rPr>
          <w:b/>
        </w:rPr>
        <w:tab/>
      </w:r>
      <w:r w:rsidR="009E446D" w:rsidRPr="009E446D">
        <w:rPr>
          <w:b/>
        </w:rPr>
        <w:tab/>
        <w:t>Irvine, CA USA</w:t>
      </w:r>
    </w:p>
    <w:p w:rsidR="009E446D" w:rsidRPr="009E446D" w:rsidRDefault="009E446D" w:rsidP="009E446D">
      <w:pPr>
        <w:pStyle w:val="Prrafodelista"/>
        <w:spacing w:after="0" w:line="240" w:lineRule="auto"/>
        <w:ind w:left="0" w:firstLine="720"/>
        <w:rPr>
          <w:b/>
        </w:rPr>
      </w:pPr>
      <w:r w:rsidRPr="009E446D">
        <w:rPr>
          <w:b/>
        </w:rPr>
        <w:t>Quality Control Manager</w:t>
      </w:r>
    </w:p>
    <w:p w:rsidR="009E446D" w:rsidRDefault="009E446D" w:rsidP="009E446D">
      <w:pPr>
        <w:pStyle w:val="Prrafodelista"/>
        <w:numPr>
          <w:ilvl w:val="0"/>
          <w:numId w:val="5"/>
        </w:numPr>
        <w:spacing w:after="0" w:line="240" w:lineRule="auto"/>
      </w:pPr>
      <w:r>
        <w:t>Establish the ISO 9001 standard company wide</w:t>
      </w:r>
    </w:p>
    <w:p w:rsidR="009E446D" w:rsidRDefault="009E446D" w:rsidP="009E446D">
      <w:pPr>
        <w:pStyle w:val="Prrafodelista"/>
        <w:numPr>
          <w:ilvl w:val="0"/>
          <w:numId w:val="5"/>
        </w:numPr>
        <w:spacing w:after="0" w:line="240" w:lineRule="auto"/>
      </w:pPr>
      <w:r>
        <w:t>Develop the SOP for the Engineering, Sales, Incoming Inspection and QC areas</w:t>
      </w:r>
    </w:p>
    <w:p w:rsidR="009E446D" w:rsidRDefault="009E446D" w:rsidP="009E446D">
      <w:pPr>
        <w:pStyle w:val="Prrafodelista"/>
        <w:numPr>
          <w:ilvl w:val="0"/>
          <w:numId w:val="5"/>
        </w:numPr>
        <w:spacing w:after="0" w:line="240" w:lineRule="auto"/>
      </w:pPr>
      <w:r>
        <w:t>Customer contact dealing with quality and/or design issues</w:t>
      </w:r>
    </w:p>
    <w:p w:rsidR="009E446D" w:rsidRDefault="009E446D" w:rsidP="009E446D">
      <w:pPr>
        <w:pStyle w:val="Prrafodelista"/>
        <w:numPr>
          <w:ilvl w:val="0"/>
          <w:numId w:val="5"/>
        </w:numPr>
        <w:spacing w:after="0" w:line="240" w:lineRule="auto"/>
      </w:pPr>
      <w:r>
        <w:t xml:space="preserve">Train personnel in order to obtain the necessary product knowledge </w:t>
      </w:r>
    </w:p>
    <w:p w:rsidR="009E446D" w:rsidRDefault="009E446D" w:rsidP="009E446D">
      <w:pPr>
        <w:pStyle w:val="Prrafodelista"/>
        <w:spacing w:after="0" w:line="240" w:lineRule="auto"/>
        <w:ind w:left="0"/>
      </w:pPr>
    </w:p>
    <w:p w:rsidR="009E446D" w:rsidRPr="009E446D" w:rsidRDefault="009E446D" w:rsidP="009E446D">
      <w:pPr>
        <w:pStyle w:val="Prrafodelista"/>
        <w:spacing w:after="0" w:line="240" w:lineRule="auto"/>
        <w:ind w:left="0"/>
        <w:rPr>
          <w:b/>
          <w:lang w:val="es-ES"/>
        </w:rPr>
      </w:pPr>
      <w:r w:rsidRPr="009E446D">
        <w:rPr>
          <w:b/>
          <w:lang w:val="es-ES"/>
        </w:rPr>
        <w:t>1993-2000</w:t>
      </w:r>
    </w:p>
    <w:p w:rsidR="009B6649" w:rsidRPr="009E446D" w:rsidRDefault="009B6649" w:rsidP="003971C3">
      <w:pPr>
        <w:pStyle w:val="Prrafodelista"/>
        <w:numPr>
          <w:ilvl w:val="0"/>
          <w:numId w:val="4"/>
        </w:numPr>
        <w:spacing w:after="0" w:line="240" w:lineRule="auto"/>
        <w:rPr>
          <w:b/>
        </w:rPr>
      </w:pPr>
      <w:r w:rsidRPr="009E446D">
        <w:rPr>
          <w:b/>
        </w:rPr>
        <w:t>Standex Electronics</w:t>
      </w:r>
      <w:r w:rsidR="009E446D" w:rsidRPr="009E446D">
        <w:rPr>
          <w:b/>
        </w:rPr>
        <w:t xml:space="preserve"> </w:t>
      </w:r>
      <w:r w:rsidR="009E446D" w:rsidRPr="009E446D">
        <w:rPr>
          <w:b/>
        </w:rPr>
        <w:tab/>
      </w:r>
      <w:r w:rsidR="009E446D" w:rsidRPr="009E446D">
        <w:rPr>
          <w:b/>
        </w:rPr>
        <w:tab/>
      </w:r>
      <w:r w:rsidR="009E446D" w:rsidRPr="009E446D">
        <w:rPr>
          <w:b/>
        </w:rPr>
        <w:tab/>
      </w:r>
      <w:r w:rsidR="009E446D" w:rsidRPr="009E446D">
        <w:rPr>
          <w:b/>
        </w:rPr>
        <w:tab/>
        <w:t>Cincinnati, OH USA</w:t>
      </w:r>
    </w:p>
    <w:p w:rsidR="009E446D" w:rsidRPr="003971C3" w:rsidRDefault="009E446D" w:rsidP="003971C3">
      <w:pPr>
        <w:pStyle w:val="Prrafodelista"/>
        <w:spacing w:after="0" w:line="240" w:lineRule="auto"/>
        <w:ind w:left="0" w:firstLine="720"/>
        <w:rPr>
          <w:b/>
        </w:rPr>
      </w:pPr>
      <w:r w:rsidRPr="003971C3">
        <w:rPr>
          <w:b/>
        </w:rPr>
        <w:t>Product Engineer of Inductors</w:t>
      </w:r>
    </w:p>
    <w:p w:rsidR="009E446D" w:rsidRDefault="009E446D" w:rsidP="003971C3">
      <w:pPr>
        <w:pStyle w:val="Prrafodelista"/>
        <w:numPr>
          <w:ilvl w:val="0"/>
          <w:numId w:val="6"/>
        </w:numPr>
        <w:spacing w:after="0" w:line="240" w:lineRule="auto"/>
      </w:pPr>
      <w:r>
        <w:t>Design and develop magnetic compon</w:t>
      </w:r>
      <w:r w:rsidR="003971C3">
        <w:t>ents from concept to production; including feasibility, ease of manufacturing and cost</w:t>
      </w:r>
    </w:p>
    <w:p w:rsidR="003971C3" w:rsidRDefault="003971C3" w:rsidP="003971C3">
      <w:pPr>
        <w:pStyle w:val="Prrafodelista"/>
        <w:numPr>
          <w:ilvl w:val="0"/>
          <w:numId w:val="6"/>
        </w:numPr>
        <w:spacing w:after="0" w:line="240" w:lineRule="auto"/>
      </w:pPr>
      <w:r>
        <w:t xml:space="preserve">Direct contact with customers to promote the product. Daily contact with the production area to resolve issues pertaining to materials, </w:t>
      </w:r>
      <w:r w:rsidRPr="00DF0CEA">
        <w:rPr>
          <w:noProof/>
        </w:rPr>
        <w:t>manufacturing</w:t>
      </w:r>
      <w:r>
        <w:t xml:space="preserve"> and testing</w:t>
      </w:r>
    </w:p>
    <w:p w:rsidR="009E446D" w:rsidRDefault="009E446D" w:rsidP="009E446D">
      <w:pPr>
        <w:pStyle w:val="Prrafodelista"/>
        <w:spacing w:after="0" w:line="240" w:lineRule="auto"/>
        <w:ind w:left="0"/>
      </w:pPr>
    </w:p>
    <w:p w:rsidR="003971C3" w:rsidRDefault="003971C3" w:rsidP="009E446D">
      <w:pPr>
        <w:pStyle w:val="Prrafodelista"/>
        <w:spacing w:after="0" w:line="240" w:lineRule="auto"/>
        <w:ind w:left="0"/>
        <w:rPr>
          <w:b/>
        </w:rPr>
      </w:pPr>
      <w:r>
        <w:rPr>
          <w:b/>
        </w:rPr>
        <w:t>1982-1993</w:t>
      </w:r>
    </w:p>
    <w:p w:rsidR="009B6649" w:rsidRPr="003971C3" w:rsidRDefault="009B6649" w:rsidP="003971C3">
      <w:pPr>
        <w:pStyle w:val="Prrafodelista"/>
        <w:numPr>
          <w:ilvl w:val="0"/>
          <w:numId w:val="4"/>
        </w:numPr>
        <w:spacing w:after="0" w:line="240" w:lineRule="auto"/>
        <w:rPr>
          <w:b/>
        </w:rPr>
      </w:pPr>
      <w:r w:rsidRPr="003971C3">
        <w:rPr>
          <w:b/>
        </w:rPr>
        <w:t>Nytronics Inc</w:t>
      </w:r>
      <w:r w:rsidR="003971C3" w:rsidRPr="003971C3">
        <w:rPr>
          <w:b/>
        </w:rPr>
        <w:t xml:space="preserve"> </w:t>
      </w:r>
      <w:r w:rsidR="003971C3" w:rsidRPr="003971C3">
        <w:rPr>
          <w:b/>
        </w:rPr>
        <w:tab/>
      </w:r>
      <w:r w:rsidR="003971C3" w:rsidRPr="003971C3">
        <w:rPr>
          <w:b/>
        </w:rPr>
        <w:tab/>
      </w:r>
      <w:r w:rsidR="003971C3" w:rsidRPr="003971C3">
        <w:rPr>
          <w:b/>
        </w:rPr>
        <w:tab/>
      </w:r>
      <w:r w:rsidR="003971C3" w:rsidRPr="003971C3">
        <w:rPr>
          <w:b/>
        </w:rPr>
        <w:tab/>
      </w:r>
      <w:r w:rsidR="003971C3" w:rsidRPr="003971C3">
        <w:rPr>
          <w:b/>
        </w:rPr>
        <w:tab/>
        <w:t>Darlington, SC USA</w:t>
      </w:r>
    </w:p>
    <w:p w:rsidR="009B6649" w:rsidRPr="003971C3" w:rsidRDefault="003971C3" w:rsidP="009E446D">
      <w:pPr>
        <w:pStyle w:val="Prrafodelista"/>
        <w:spacing w:after="0" w:line="240" w:lineRule="auto"/>
        <w:ind w:left="0"/>
        <w:rPr>
          <w:b/>
        </w:rPr>
      </w:pPr>
      <w:r w:rsidRPr="003971C3"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3971C3">
        <w:rPr>
          <w:b/>
        </w:rPr>
        <w:t>Tecate, Mexico</w:t>
      </w:r>
    </w:p>
    <w:p w:rsidR="003971C3" w:rsidRPr="003971C3" w:rsidRDefault="003971C3" w:rsidP="003971C3">
      <w:pPr>
        <w:pStyle w:val="Prrafodelista"/>
        <w:spacing w:after="0" w:line="240" w:lineRule="auto"/>
        <w:ind w:left="0" w:firstLine="720"/>
        <w:rPr>
          <w:b/>
        </w:rPr>
      </w:pPr>
      <w:r w:rsidRPr="003971C3">
        <w:rPr>
          <w:b/>
        </w:rPr>
        <w:t>Product Engineer of Inductors</w:t>
      </w:r>
    </w:p>
    <w:p w:rsidR="009B6649" w:rsidRDefault="003971C3" w:rsidP="003971C3">
      <w:pPr>
        <w:pStyle w:val="Prrafodelista"/>
        <w:numPr>
          <w:ilvl w:val="0"/>
          <w:numId w:val="7"/>
        </w:numPr>
        <w:spacing w:after="0" w:line="240" w:lineRule="auto"/>
      </w:pPr>
      <w:r>
        <w:t>Design and development of magnetic components</w:t>
      </w:r>
    </w:p>
    <w:p w:rsidR="003971C3" w:rsidRPr="003971C3" w:rsidRDefault="003971C3" w:rsidP="003971C3">
      <w:pPr>
        <w:pStyle w:val="Prrafodelista"/>
        <w:numPr>
          <w:ilvl w:val="0"/>
          <w:numId w:val="7"/>
        </w:numPr>
        <w:spacing w:after="0" w:line="240" w:lineRule="auto"/>
      </w:pPr>
      <w:r>
        <w:t xml:space="preserve">Liaison between the headquarters office in South Carolina and the production facility in Tecate, Mexico. Assigned to the Mexico facility for 2 years. </w:t>
      </w:r>
    </w:p>
    <w:p w:rsidR="003971C3" w:rsidRPr="003971C3" w:rsidRDefault="003971C3" w:rsidP="009E446D">
      <w:pPr>
        <w:pStyle w:val="Prrafodelista"/>
        <w:spacing w:after="0" w:line="240" w:lineRule="auto"/>
        <w:ind w:left="0"/>
      </w:pPr>
    </w:p>
    <w:p w:rsidR="003971C3" w:rsidRPr="003971C3" w:rsidRDefault="003971C3" w:rsidP="009E446D">
      <w:pPr>
        <w:pStyle w:val="Prrafodelista"/>
        <w:spacing w:after="0" w:line="240" w:lineRule="auto"/>
        <w:ind w:left="0"/>
      </w:pPr>
    </w:p>
    <w:p w:rsidR="009B6649" w:rsidRDefault="009B6649" w:rsidP="009E446D">
      <w:pPr>
        <w:pStyle w:val="Prrafodelista"/>
        <w:spacing w:after="0" w:line="240" w:lineRule="auto"/>
        <w:ind w:left="0"/>
        <w:rPr>
          <w:b/>
        </w:rPr>
      </w:pPr>
      <w:r w:rsidRPr="003971C3">
        <w:rPr>
          <w:b/>
        </w:rPr>
        <w:t>Personal References</w:t>
      </w:r>
      <w:r w:rsidR="00FF1E71">
        <w:rPr>
          <w:b/>
        </w:rPr>
        <w:t>:</w:t>
      </w:r>
    </w:p>
    <w:p w:rsidR="003971C3" w:rsidRPr="003971C3" w:rsidRDefault="003971C3" w:rsidP="009E446D">
      <w:pPr>
        <w:pStyle w:val="Prrafodelista"/>
        <w:spacing w:after="0" w:line="240" w:lineRule="auto"/>
        <w:ind w:left="0"/>
        <w:rPr>
          <w:b/>
        </w:rPr>
      </w:pPr>
    </w:p>
    <w:p w:rsidR="009B6649" w:rsidRDefault="009B6649" w:rsidP="00AA7F1F">
      <w:pPr>
        <w:pStyle w:val="Prrafodelista"/>
        <w:numPr>
          <w:ilvl w:val="0"/>
          <w:numId w:val="8"/>
        </w:numPr>
        <w:spacing w:after="0" w:line="240" w:lineRule="auto"/>
        <w:rPr>
          <w:b/>
        </w:rPr>
      </w:pPr>
      <w:r w:rsidRPr="003971C3">
        <w:rPr>
          <w:b/>
        </w:rPr>
        <w:t>Cecili</w:t>
      </w:r>
      <w:r w:rsidR="00FF1E71">
        <w:rPr>
          <w:b/>
        </w:rPr>
        <w:t>a</w:t>
      </w:r>
      <w:r w:rsidRPr="003971C3">
        <w:rPr>
          <w:b/>
        </w:rPr>
        <w:t xml:space="preserve"> Remon Arnais</w:t>
      </w:r>
    </w:p>
    <w:p w:rsidR="003971C3" w:rsidRDefault="00AA7F1F" w:rsidP="00AA7F1F">
      <w:pPr>
        <w:pStyle w:val="Prrafodelista"/>
        <w:spacing w:after="0" w:line="240" w:lineRule="auto"/>
        <w:rPr>
          <w:b/>
        </w:rPr>
      </w:pPr>
      <w:r>
        <w:rPr>
          <w:b/>
        </w:rPr>
        <w:t>Journalist, correspondent for Punto Final de Chile and member of the Foreign Press Association of Peru</w:t>
      </w:r>
    </w:p>
    <w:p w:rsidR="00AA7F1F" w:rsidRPr="00AA7F1F" w:rsidRDefault="00AA7F1F" w:rsidP="00AA7F1F">
      <w:pPr>
        <w:pStyle w:val="Prrafodelista"/>
        <w:spacing w:after="0" w:line="240" w:lineRule="auto"/>
        <w:rPr>
          <w:b/>
          <w:lang w:val="es-ES"/>
        </w:rPr>
      </w:pPr>
      <w:r w:rsidRPr="00AA7F1F">
        <w:rPr>
          <w:b/>
          <w:lang w:val="es-ES"/>
        </w:rPr>
        <w:t xml:space="preserve">Phone: </w:t>
      </w:r>
      <w:r>
        <w:rPr>
          <w:b/>
          <w:lang w:val="es-ES"/>
        </w:rPr>
        <w:t>(511) 989019013</w:t>
      </w:r>
    </w:p>
    <w:p w:rsidR="00AA7F1F" w:rsidRDefault="00AA7F1F" w:rsidP="009E446D">
      <w:pPr>
        <w:pStyle w:val="Prrafodelista"/>
        <w:spacing w:after="0" w:line="240" w:lineRule="auto"/>
        <w:ind w:left="0"/>
        <w:rPr>
          <w:b/>
          <w:lang w:val="es-ES"/>
        </w:rPr>
      </w:pPr>
    </w:p>
    <w:p w:rsidR="009B6649" w:rsidRDefault="009B6649" w:rsidP="00AA7F1F">
      <w:pPr>
        <w:pStyle w:val="Prrafodelista"/>
        <w:numPr>
          <w:ilvl w:val="0"/>
          <w:numId w:val="8"/>
        </w:numPr>
        <w:spacing w:after="0" w:line="240" w:lineRule="auto"/>
        <w:rPr>
          <w:b/>
          <w:lang w:val="es-ES"/>
        </w:rPr>
      </w:pPr>
      <w:r w:rsidRPr="00AA7F1F">
        <w:rPr>
          <w:b/>
          <w:lang w:val="es-ES"/>
        </w:rPr>
        <w:t>Juan Enriqu</w:t>
      </w:r>
      <w:r w:rsidRPr="003971C3">
        <w:rPr>
          <w:b/>
          <w:lang w:val="es-ES"/>
        </w:rPr>
        <w:t>e Zegarra Salas</w:t>
      </w:r>
    </w:p>
    <w:p w:rsidR="00AA7F1F" w:rsidRPr="00AA7F1F" w:rsidRDefault="00AA7F1F" w:rsidP="00AA7F1F">
      <w:pPr>
        <w:pStyle w:val="Prrafodelista"/>
        <w:spacing w:after="0" w:line="240" w:lineRule="auto"/>
        <w:rPr>
          <w:b/>
        </w:rPr>
      </w:pPr>
      <w:r w:rsidRPr="00AA7F1F">
        <w:rPr>
          <w:b/>
        </w:rPr>
        <w:t>Corporate Omage and Communications Manager for Telefonica del Peru</w:t>
      </w:r>
    </w:p>
    <w:p w:rsidR="00AA7F1F" w:rsidRDefault="00AA7F1F" w:rsidP="00AA7F1F">
      <w:pPr>
        <w:pStyle w:val="Prrafodelista"/>
        <w:spacing w:after="0" w:line="240" w:lineRule="auto"/>
        <w:rPr>
          <w:b/>
        </w:rPr>
      </w:pPr>
      <w:r>
        <w:rPr>
          <w:b/>
        </w:rPr>
        <w:t xml:space="preserve">Phone: </w:t>
      </w:r>
      <w:r>
        <w:rPr>
          <w:b/>
          <w:lang w:val="es-ES"/>
        </w:rPr>
        <w:t xml:space="preserve">(511) </w:t>
      </w:r>
      <w:r>
        <w:rPr>
          <w:b/>
        </w:rPr>
        <w:t>979415386</w:t>
      </w:r>
    </w:p>
    <w:p w:rsidR="00AA7F1F" w:rsidRPr="00AA7F1F" w:rsidRDefault="00AA7F1F" w:rsidP="009E446D">
      <w:pPr>
        <w:pStyle w:val="Prrafodelista"/>
        <w:spacing w:after="0" w:line="240" w:lineRule="auto"/>
        <w:ind w:left="0"/>
        <w:rPr>
          <w:b/>
        </w:rPr>
      </w:pPr>
    </w:p>
    <w:p w:rsidR="009B6649" w:rsidRDefault="009B6649" w:rsidP="00FF1E71">
      <w:pPr>
        <w:pStyle w:val="Prrafodelista"/>
        <w:numPr>
          <w:ilvl w:val="0"/>
          <w:numId w:val="8"/>
        </w:numPr>
        <w:spacing w:after="0" w:line="240" w:lineRule="auto"/>
        <w:rPr>
          <w:b/>
          <w:lang w:val="es-ES"/>
        </w:rPr>
      </w:pPr>
      <w:r w:rsidRPr="003971C3">
        <w:rPr>
          <w:b/>
          <w:lang w:val="es-ES"/>
        </w:rPr>
        <w:t>Maria Teresa Secco</w:t>
      </w:r>
    </w:p>
    <w:p w:rsidR="00AA7F1F" w:rsidRDefault="00AA7F1F" w:rsidP="00FF1E71">
      <w:pPr>
        <w:pStyle w:val="Prrafodelista"/>
        <w:spacing w:after="0" w:line="240" w:lineRule="auto"/>
        <w:rPr>
          <w:b/>
          <w:lang w:val="es-ES"/>
        </w:rPr>
      </w:pPr>
      <w:r>
        <w:rPr>
          <w:b/>
          <w:lang w:val="es-ES"/>
        </w:rPr>
        <w:t>General Manager, Inmobiliaria Infinito 2729 SAC (Century 21)</w:t>
      </w:r>
    </w:p>
    <w:p w:rsidR="00AA7F1F" w:rsidRDefault="00AA7F1F" w:rsidP="00FF1E71">
      <w:pPr>
        <w:pStyle w:val="Prrafodelista"/>
        <w:spacing w:after="0" w:line="240" w:lineRule="auto"/>
        <w:rPr>
          <w:b/>
          <w:lang w:val="es-ES"/>
        </w:rPr>
      </w:pPr>
      <w:r>
        <w:rPr>
          <w:b/>
          <w:lang w:val="es-ES"/>
        </w:rPr>
        <w:t>Phone: (511) 999994040</w:t>
      </w:r>
    </w:p>
    <w:p w:rsidR="00AA7F1F" w:rsidRPr="003971C3" w:rsidRDefault="00AA7F1F" w:rsidP="009E446D">
      <w:pPr>
        <w:pStyle w:val="Prrafodelista"/>
        <w:spacing w:after="0" w:line="240" w:lineRule="auto"/>
        <w:ind w:left="0"/>
        <w:rPr>
          <w:b/>
          <w:lang w:val="es-ES"/>
        </w:rPr>
      </w:pPr>
    </w:p>
    <w:p w:rsidR="009B6649" w:rsidRDefault="009B6649" w:rsidP="00FF1E71">
      <w:pPr>
        <w:pStyle w:val="Prrafodelista"/>
        <w:numPr>
          <w:ilvl w:val="0"/>
          <w:numId w:val="8"/>
        </w:numPr>
        <w:spacing w:after="0" w:line="240" w:lineRule="auto"/>
        <w:rPr>
          <w:b/>
          <w:lang w:val="es-PE"/>
        </w:rPr>
      </w:pPr>
      <w:r w:rsidRPr="003971C3">
        <w:rPr>
          <w:b/>
          <w:lang w:val="es-ES"/>
        </w:rPr>
        <w:t>Guill</w:t>
      </w:r>
      <w:r w:rsidRPr="003971C3">
        <w:rPr>
          <w:b/>
          <w:lang w:val="es-PE"/>
        </w:rPr>
        <w:t>ermo A Montoya Gamio</w:t>
      </w:r>
    </w:p>
    <w:p w:rsidR="00AA7F1F" w:rsidRDefault="00AA7F1F" w:rsidP="00FF1E71">
      <w:pPr>
        <w:pStyle w:val="Prrafodelista"/>
        <w:spacing w:after="0" w:line="240" w:lineRule="auto"/>
        <w:rPr>
          <w:b/>
        </w:rPr>
      </w:pPr>
      <w:r w:rsidRPr="00AA7F1F">
        <w:rPr>
          <w:b/>
        </w:rPr>
        <w:t>Administrative and Sales Department at Learning on the Go</w:t>
      </w:r>
    </w:p>
    <w:p w:rsidR="00AA7F1F" w:rsidRPr="00AA7F1F" w:rsidRDefault="00AA7F1F" w:rsidP="00FF1E71">
      <w:pPr>
        <w:pStyle w:val="Prrafodelista"/>
        <w:spacing w:after="0" w:line="240" w:lineRule="auto"/>
        <w:rPr>
          <w:b/>
        </w:rPr>
      </w:pPr>
      <w:r>
        <w:rPr>
          <w:b/>
        </w:rPr>
        <w:t xml:space="preserve">Phone: </w:t>
      </w:r>
      <w:r>
        <w:rPr>
          <w:b/>
          <w:lang w:val="es-ES"/>
        </w:rPr>
        <w:t xml:space="preserve">(511) </w:t>
      </w:r>
      <w:r>
        <w:rPr>
          <w:b/>
        </w:rPr>
        <w:t>999068420</w:t>
      </w:r>
    </w:p>
    <w:p w:rsidR="009B6649" w:rsidRPr="00AA7F1F" w:rsidRDefault="009B6649" w:rsidP="003E45C9">
      <w:pPr>
        <w:pStyle w:val="Prrafodelista"/>
        <w:spacing w:after="0" w:line="240" w:lineRule="auto"/>
        <w:ind w:left="1080"/>
        <w:rPr>
          <w:b/>
        </w:rPr>
      </w:pPr>
    </w:p>
    <w:sectPr w:rsidR="009B6649" w:rsidRPr="00AA7F1F" w:rsidSect="00D71D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722252"/>
    <w:multiLevelType w:val="hybridMultilevel"/>
    <w:tmpl w:val="A0D6D350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546B4E"/>
    <w:multiLevelType w:val="hybridMultilevel"/>
    <w:tmpl w:val="C7E6671E"/>
    <w:lvl w:ilvl="0" w:tplc="0C0A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3B264ECD"/>
    <w:multiLevelType w:val="hybridMultilevel"/>
    <w:tmpl w:val="1B12F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D54E95"/>
    <w:multiLevelType w:val="hybridMultilevel"/>
    <w:tmpl w:val="D7DE0394"/>
    <w:lvl w:ilvl="0" w:tplc="0C0A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42C116C6"/>
    <w:multiLevelType w:val="hybridMultilevel"/>
    <w:tmpl w:val="9AA66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A467B4B"/>
    <w:multiLevelType w:val="hybridMultilevel"/>
    <w:tmpl w:val="106E91A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5EB05CF3"/>
    <w:multiLevelType w:val="hybridMultilevel"/>
    <w:tmpl w:val="52DC49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7BD65B4"/>
    <w:multiLevelType w:val="hybridMultilevel"/>
    <w:tmpl w:val="0B82E280"/>
    <w:lvl w:ilvl="0" w:tplc="0C0A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6"/>
  </w:num>
  <w:num w:numId="5">
    <w:abstractNumId w:val="7"/>
  </w:num>
  <w:num w:numId="6">
    <w:abstractNumId w:val="3"/>
  </w:num>
  <w:num w:numId="7">
    <w:abstractNumId w:val="1"/>
  </w:num>
  <w:num w:numId="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TaxNDAxtLAwsDCwNDZW0lEKTi0uzszPAykwrAUAbUP3NywAAAA="/>
  </w:docVars>
  <w:rsids>
    <w:rsidRoot w:val="004C6B89"/>
    <w:rsid w:val="00063FF0"/>
    <w:rsid w:val="00100B77"/>
    <w:rsid w:val="00160FED"/>
    <w:rsid w:val="00176A8C"/>
    <w:rsid w:val="00193E50"/>
    <w:rsid w:val="001C4431"/>
    <w:rsid w:val="001D4C91"/>
    <w:rsid w:val="001D777B"/>
    <w:rsid w:val="001F236B"/>
    <w:rsid w:val="00224186"/>
    <w:rsid w:val="002425A5"/>
    <w:rsid w:val="002B11C0"/>
    <w:rsid w:val="002B7E37"/>
    <w:rsid w:val="00352297"/>
    <w:rsid w:val="00377D20"/>
    <w:rsid w:val="0039070A"/>
    <w:rsid w:val="003971C3"/>
    <w:rsid w:val="00397F85"/>
    <w:rsid w:val="003A4EE9"/>
    <w:rsid w:val="003B17C3"/>
    <w:rsid w:val="003E45C9"/>
    <w:rsid w:val="003F7890"/>
    <w:rsid w:val="004C6B89"/>
    <w:rsid w:val="004E2133"/>
    <w:rsid w:val="004E79EF"/>
    <w:rsid w:val="00516E95"/>
    <w:rsid w:val="00522080"/>
    <w:rsid w:val="00607D06"/>
    <w:rsid w:val="006104E5"/>
    <w:rsid w:val="00614B49"/>
    <w:rsid w:val="006A3C4B"/>
    <w:rsid w:val="006A4AFF"/>
    <w:rsid w:val="0073384D"/>
    <w:rsid w:val="0073700B"/>
    <w:rsid w:val="008156C5"/>
    <w:rsid w:val="0090268A"/>
    <w:rsid w:val="00925C88"/>
    <w:rsid w:val="009B6649"/>
    <w:rsid w:val="009E446D"/>
    <w:rsid w:val="009E6535"/>
    <w:rsid w:val="00A03B7E"/>
    <w:rsid w:val="00A069CC"/>
    <w:rsid w:val="00AA7F1F"/>
    <w:rsid w:val="00B05A63"/>
    <w:rsid w:val="00B54B00"/>
    <w:rsid w:val="00B82D8C"/>
    <w:rsid w:val="00BA7AD5"/>
    <w:rsid w:val="00BC62BE"/>
    <w:rsid w:val="00C2039D"/>
    <w:rsid w:val="00C5180A"/>
    <w:rsid w:val="00C8171E"/>
    <w:rsid w:val="00CB0CCB"/>
    <w:rsid w:val="00CD5890"/>
    <w:rsid w:val="00D71DA9"/>
    <w:rsid w:val="00DF0CEA"/>
    <w:rsid w:val="00E06DD6"/>
    <w:rsid w:val="00E73D56"/>
    <w:rsid w:val="00E87F45"/>
    <w:rsid w:val="00EC7CB1"/>
    <w:rsid w:val="00EF4923"/>
    <w:rsid w:val="00F40493"/>
    <w:rsid w:val="00FF1E71"/>
    <w:rsid w:val="00FF2EE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1DA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8171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7</Words>
  <Characters>2846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Gustavo</cp:lastModifiedBy>
  <cp:revision>3</cp:revision>
  <dcterms:created xsi:type="dcterms:W3CDTF">2017-10-27T15:09:00Z</dcterms:created>
  <dcterms:modified xsi:type="dcterms:W3CDTF">2017-10-27T15:09:00Z</dcterms:modified>
</cp:coreProperties>
</file>